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DA5418" w:rsidRPr="00DA5418" w:rsidRDefault="00930740" w:rsidP="00DA5418">
      <w:pPr>
        <w:shd w:val="clear" w:color="auto" w:fill="FFFFFF"/>
        <w:jc w:val="center"/>
        <w:rPr>
          <w:color w:val="000000"/>
          <w:lang w:val="en-US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Ministry of Foreign Affairs of Georgia</w:t>
      </w:r>
    </w:p>
    <w:p w:rsidR="001D4DF5" w:rsidRPr="00175AF5" w:rsidRDefault="001D4DF5" w:rsidP="00DA5418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C437F4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-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1338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15-10:25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="00EF7BDB"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1338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25-10:40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C075F9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40-11:40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175AF5" w:rsidRPr="00390DDB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60591E" w:rsidRPr="00637104" w:rsidRDefault="0060591E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Strengthening Blood Safety </w:t>
            </w:r>
            <w:r w:rsidR="00455936">
              <w:rPr>
                <w:rFonts w:asciiTheme="majorHAnsi" w:hAnsiTheme="majorHAnsi"/>
              </w:rPr>
              <w:t xml:space="preserve">and organ transplantation </w:t>
            </w:r>
            <w:r>
              <w:rPr>
                <w:rFonts w:asciiTheme="majorHAnsi" w:hAnsiTheme="majorHAnsi"/>
              </w:rPr>
              <w:t>System in Georgia</w:t>
            </w:r>
          </w:p>
        </w:tc>
        <w:tc>
          <w:tcPr>
            <w:tcW w:w="2430" w:type="dxa"/>
          </w:tcPr>
          <w:p w:rsidR="00175AF5" w:rsidRPr="003B5162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23297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323297" w:rsidRPr="001D4DF5" w:rsidRDefault="00323297" w:rsidP="0032329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40-11:55</w:t>
            </w:r>
          </w:p>
        </w:tc>
        <w:tc>
          <w:tcPr>
            <w:tcW w:w="702" w:type="dxa"/>
          </w:tcPr>
          <w:p w:rsidR="00323297" w:rsidRDefault="00323297" w:rsidP="0032329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323297" w:rsidRPr="000B7F2F" w:rsidRDefault="00323297" w:rsidP="0032329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323297" w:rsidRPr="00637104" w:rsidRDefault="00323297" w:rsidP="0032329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323297" w:rsidRDefault="00323297" w:rsidP="0032329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6B0036" w:rsidRPr="001D4DF5" w:rsidTr="000869DD">
        <w:tc>
          <w:tcPr>
            <w:tcW w:w="1548" w:type="dxa"/>
            <w:vAlign w:val="center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55-12:25</w:t>
            </w:r>
          </w:p>
        </w:tc>
        <w:tc>
          <w:tcPr>
            <w:tcW w:w="702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6B0036" w:rsidRPr="001D4DF5" w:rsidTr="0005548C">
        <w:tc>
          <w:tcPr>
            <w:tcW w:w="1548" w:type="dxa"/>
            <w:vAlign w:val="center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25-12:30</w:t>
            </w:r>
          </w:p>
        </w:tc>
        <w:tc>
          <w:tcPr>
            <w:tcW w:w="702" w:type="dxa"/>
          </w:tcPr>
          <w:p w:rsidR="006B0036" w:rsidRPr="004D5CCE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6B0036" w:rsidRPr="00A32FDD" w:rsidRDefault="006B0036" w:rsidP="006B0036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4A2B50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4A2B50" w:rsidRDefault="00C74EE1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30-13:3</w:t>
            </w:r>
            <w:r w:rsidR="004A2B50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4A2B50" w:rsidRPr="00ED7797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4A2B50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4A2B50" w:rsidRPr="00464F03" w:rsidRDefault="004A2B50" w:rsidP="004A2B50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4A2B50" w:rsidRPr="001D4DF5" w:rsidTr="0005548C">
        <w:tc>
          <w:tcPr>
            <w:tcW w:w="1548" w:type="dxa"/>
            <w:vAlign w:val="center"/>
          </w:tcPr>
          <w:p w:rsidR="004A2B50" w:rsidRPr="001D4DF5" w:rsidRDefault="00DA5418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3:30-13:4</w:t>
            </w:r>
            <w:r w:rsidR="006260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4A2B50" w:rsidRPr="001D4DF5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A2B50" w:rsidRPr="001D4DF5" w:rsidTr="00011DA4">
        <w:tc>
          <w:tcPr>
            <w:tcW w:w="1548" w:type="dxa"/>
            <w:vAlign w:val="center"/>
          </w:tcPr>
          <w:p w:rsidR="00626061" w:rsidRDefault="00DA5418" w:rsidP="0062606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45-14:1</w:t>
            </w:r>
            <w:r w:rsidR="006260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4A2B50" w:rsidRPr="001D4DF5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4B5CED"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  <w:vAlign w:val="center"/>
          </w:tcPr>
          <w:p w:rsidR="004A2B50" w:rsidRPr="00A32FDD" w:rsidRDefault="004A2B50" w:rsidP="004A2B5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4A2B50" w:rsidRPr="00A32FDD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E60F34" w:rsidRPr="001D4DF5" w:rsidTr="00BF06E5">
        <w:tc>
          <w:tcPr>
            <w:tcW w:w="1548" w:type="dxa"/>
            <w:vAlign w:val="center"/>
          </w:tcPr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10-15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</w:t>
            </w:r>
            <w:r w:rsidRPr="00AE7363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E60F34" w:rsidRPr="000E40FE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60F34" w:rsidRDefault="00CA263B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11</w:t>
            </w:r>
          </w:p>
        </w:tc>
        <w:tc>
          <w:tcPr>
            <w:tcW w:w="5040" w:type="dxa"/>
          </w:tcPr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 xml:space="preserve">: up-date on Georgia main employment challenges and on Government's main </w:t>
            </w:r>
            <w:r w:rsidRPr="001D4DF5">
              <w:rPr>
                <w:rFonts w:asciiTheme="majorHAnsi" w:hAnsiTheme="majorHAnsi" w:cstheme="minorHAnsi"/>
              </w:rPr>
              <w:lastRenderedPageBreak/>
              <w:t>policy priorities, reform implementation, administrative capacities</w:t>
            </w:r>
            <w:r>
              <w:rPr>
                <w:rFonts w:asciiTheme="majorHAnsi" w:hAnsiTheme="majorHAnsi" w:cstheme="minorHAnsi"/>
              </w:rPr>
              <w:t>, in particular:</w:t>
            </w:r>
            <w:r w:rsidRPr="001D4DF5">
              <w:rPr>
                <w:rFonts w:asciiTheme="majorHAnsi" w:hAnsiTheme="majorHAnsi" w:cstheme="minorHAnsi"/>
                <w:i/>
              </w:rPr>
              <w:tab/>
            </w:r>
          </w:p>
          <w:p w:rsidR="00E60F34" w:rsidRDefault="00E60F34" w:rsidP="00E60F34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E60F34" w:rsidRPr="000E40FE" w:rsidRDefault="00E60F34" w:rsidP="00E60F34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E60F34" w:rsidRPr="007E39A1" w:rsidRDefault="00E60F34" w:rsidP="00E60F34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E60F34" w:rsidRPr="003B5162" w:rsidRDefault="00E60F34" w:rsidP="00E60F34">
            <w:pPr>
              <w:jc w:val="center"/>
              <w:rPr>
                <w:rFonts w:ascii="Sylfaen" w:hAnsi="Sylfaen"/>
                <w:b/>
              </w:rPr>
            </w:pPr>
          </w:p>
          <w:p w:rsidR="00E60F34" w:rsidRPr="003B5162" w:rsidRDefault="00E60F34" w:rsidP="00E60F34">
            <w:pPr>
              <w:jc w:val="center"/>
              <w:rPr>
                <w:rFonts w:ascii="Sylfaen" w:hAnsi="Sylfaen"/>
                <w:b/>
              </w:rPr>
            </w:pPr>
          </w:p>
          <w:p w:rsidR="00E60F34" w:rsidRPr="003B5162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Georgia</w:t>
            </w:r>
          </w:p>
        </w:tc>
      </w:tr>
      <w:tr w:rsidR="00D41CEA" w:rsidRPr="001D4DF5" w:rsidTr="0079545C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D41CEA" w:rsidRDefault="00D41CEA" w:rsidP="00D41CE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lastRenderedPageBreak/>
              <w:t>15:10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15:25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D41CEA" w:rsidRDefault="00D41CEA" w:rsidP="00D41CE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D41CEA" w:rsidRPr="00A32FDD" w:rsidRDefault="00D41CEA" w:rsidP="00D41CEA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D41CEA" w:rsidRPr="00A32FDD" w:rsidRDefault="00D41CEA" w:rsidP="00D41CE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E60F34" w:rsidRPr="001D4DF5" w:rsidTr="00BF06E5">
        <w:tc>
          <w:tcPr>
            <w:tcW w:w="1548" w:type="dxa"/>
            <w:vAlign w:val="center"/>
          </w:tcPr>
          <w:p w:rsidR="00E60F34" w:rsidRDefault="00927DFA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15</w:t>
            </w:r>
            <w:r w:rsidR="00190323">
              <w:rPr>
                <w:rFonts w:ascii="Sylfaen" w:hAnsi="Sylfaen" w:cstheme="minorHAnsi"/>
                <w:b/>
                <w:bCs/>
                <w:iCs/>
                <w:lang w:val="en-US"/>
              </w:rPr>
              <w:t>:25-16:10</w:t>
            </w:r>
          </w:p>
          <w:p w:rsidR="00E60F34" w:rsidRPr="00222EA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60F34" w:rsidRDefault="00CA263B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E60F34" w:rsidRDefault="00E60F34" w:rsidP="00E60F34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E60F34" w:rsidRPr="006767DA" w:rsidRDefault="00E60F34" w:rsidP="00E60F34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 xml:space="preserve">TSA,  </w:t>
            </w:r>
          </w:p>
          <w:p w:rsidR="00E60F34" w:rsidRPr="001C2968" w:rsidRDefault="00E60F34" w:rsidP="00E60F34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</w:p>
          <w:p w:rsidR="00E60F34" w:rsidRPr="001C2968" w:rsidRDefault="00E60F34" w:rsidP="00E60F34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  <w:strike/>
              </w:rPr>
            </w:pPr>
            <w:r w:rsidRPr="001C2968">
              <w:rPr>
                <w:rFonts w:asciiTheme="majorHAnsi" w:hAnsiTheme="majorHAnsi" w:cstheme="minorHAnsi"/>
                <w:strike/>
              </w:rPr>
              <w:t>pension system</w:t>
            </w:r>
            <w:r>
              <w:rPr>
                <w:rFonts w:asciiTheme="majorHAnsi" w:hAnsiTheme="majorHAnsi" w:cstheme="minorHAnsi"/>
                <w:strike/>
                <w:color w:val="FF0000"/>
              </w:rPr>
              <w:t xml:space="preserve"> </w:t>
            </w:r>
            <w:r w:rsidRPr="001C2968">
              <w:rPr>
                <w:rFonts w:asciiTheme="majorHAnsi" w:hAnsiTheme="majorHAnsi" w:cstheme="minorHAnsi"/>
                <w:color w:val="FF0000"/>
              </w:rPr>
              <w:t>Reform</w:t>
            </w:r>
            <w:r>
              <w:rPr>
                <w:rFonts w:asciiTheme="majorHAnsi" w:hAnsiTheme="majorHAnsi" w:cstheme="minorHAnsi"/>
                <w:color w:val="FF0000"/>
              </w:rPr>
              <w:t xml:space="preserve"> on Pension Saving System</w:t>
            </w:r>
          </w:p>
          <w:p w:rsidR="00E60F34" w:rsidRPr="00DA6E1A" w:rsidRDefault="00E60F34" w:rsidP="00E60F34">
            <w:pPr>
              <w:spacing w:after="120"/>
              <w:ind w:left="360"/>
              <w:jc w:val="both"/>
            </w:pPr>
          </w:p>
        </w:tc>
        <w:tc>
          <w:tcPr>
            <w:tcW w:w="2430" w:type="dxa"/>
          </w:tcPr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A2B50" w:rsidRPr="001D4DF5" w:rsidTr="004A64AF">
        <w:tc>
          <w:tcPr>
            <w:tcW w:w="1548" w:type="dxa"/>
            <w:vAlign w:val="center"/>
          </w:tcPr>
          <w:p w:rsidR="00E25E7A" w:rsidRDefault="00487925" w:rsidP="00E25E7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10-16</w:t>
            </w:r>
            <w:r w:rsidR="00DA541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</w:t>
            </w:r>
            <w:r w:rsidR="00E25E7A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4A2B50" w:rsidRPr="001D4DF5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A2B50" w:rsidRDefault="00CA263B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4A2B50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Pr="00FB2BA7">
              <w:rPr>
                <w:rFonts w:asciiTheme="majorHAnsi" w:hAnsiTheme="majorHAnsi" w:cstheme="minorHAnsi"/>
              </w:rPr>
              <w:t>egal approximation</w:t>
            </w:r>
            <w:r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4A2B50" w:rsidRPr="00884A24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4A2B50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4A2B50" w:rsidRPr="00E3793E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3793E">
              <w:rPr>
                <w:rFonts w:ascii="Sylfaen" w:hAnsi="Sylfaen"/>
                <w:lang w:val="en-US"/>
              </w:rPr>
              <w:t>Labour Inspectorate</w:t>
            </w:r>
            <w:r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F502AC" w:rsidRPr="001D4DF5" w:rsidTr="00B113CE">
        <w:tc>
          <w:tcPr>
            <w:tcW w:w="1548" w:type="dxa"/>
            <w:shd w:val="clear" w:color="auto" w:fill="FFFFFF" w:themeFill="background1"/>
            <w:vAlign w:val="center"/>
          </w:tcPr>
          <w:p w:rsidR="00C30BC8" w:rsidRDefault="00487925" w:rsidP="00C30BC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0-16</w:t>
            </w:r>
            <w:r w:rsidR="00DA541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5</w:t>
            </w:r>
            <w:r w:rsidR="00C30BC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F502AC" w:rsidRDefault="00F502A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FFFFFF" w:themeFill="background1"/>
          </w:tcPr>
          <w:p w:rsidR="00F502AC" w:rsidRDefault="00CA263B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  <w:shd w:val="clear" w:color="auto" w:fill="FFFFFF" w:themeFill="background1"/>
          </w:tcPr>
          <w:p w:rsidR="00F502AC" w:rsidRDefault="00F502AC" w:rsidP="00F502AC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842E5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5842E5">
              <w:rPr>
                <w:rFonts w:asciiTheme="majorHAnsi" w:hAnsiTheme="majorHAnsi" w:cstheme="minorHAnsi"/>
              </w:rPr>
              <w:t xml:space="preserve"> </w:t>
            </w:r>
            <w:r>
              <w:rPr>
                <w:rFonts w:asciiTheme="majorHAnsi" w:hAnsiTheme="majorHAnsi" w:cstheme="minorHAnsi"/>
              </w:rPr>
              <w:t>up-date on</w:t>
            </w:r>
            <w:r w:rsidRPr="005842E5">
              <w:rPr>
                <w:rFonts w:asciiTheme="majorHAnsi" w:hAnsiTheme="majorHAnsi" w:cstheme="minorHAnsi"/>
              </w:rPr>
              <w:t xml:space="preserve"> the work of the Tripartite Commission for Social Partnership (TCSP)</w:t>
            </w:r>
          </w:p>
          <w:p w:rsidR="00F502AC" w:rsidRPr="00DD7178" w:rsidRDefault="00F502AC" w:rsidP="007109CC">
            <w:pPr>
              <w:pStyle w:val="ListParagraph"/>
              <w:spacing w:after="120"/>
              <w:jc w:val="both"/>
              <w:rPr>
                <w:rFonts w:asciiTheme="majorHAnsi" w:hAnsiTheme="majorHAnsi" w:cstheme="minorHAnsi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502AC" w:rsidRDefault="00F502A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911789" w:rsidRPr="00164520" w:rsidTr="004D5CCE">
        <w:tc>
          <w:tcPr>
            <w:tcW w:w="1548" w:type="dxa"/>
            <w:shd w:val="clear" w:color="auto" w:fill="auto"/>
            <w:vAlign w:val="center"/>
          </w:tcPr>
          <w:p w:rsidR="00911789" w:rsidRDefault="009D467D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55-17:2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911789" w:rsidRPr="004D5CCE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911789" w:rsidRPr="00487925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487925">
              <w:rPr>
                <w:rFonts w:asciiTheme="majorHAnsi" w:hAnsiTheme="majorHAnsi" w:cstheme="minorHAnsi"/>
                <w:b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911789" w:rsidRDefault="00911789" w:rsidP="00911789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>
              <w:rPr>
                <w:rFonts w:asciiTheme="majorHAnsi" w:hAnsiTheme="majorHAnsi" w:cstheme="minorHAnsi"/>
              </w:rPr>
              <w:t>on, EU support, policy dialogue:</w:t>
            </w:r>
          </w:p>
          <w:p w:rsidR="00911789" w:rsidRPr="00ED41F3" w:rsidRDefault="00911789" w:rsidP="00911789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D41F3">
              <w:rPr>
                <w:rFonts w:asciiTheme="majorHAnsi" w:hAnsiTheme="majorHAnsi" w:cstheme="minorHAnsi"/>
              </w:rPr>
              <w:t>Socieux+ programme</w:t>
            </w:r>
            <w:bookmarkStart w:id="0" w:name="_GoBack"/>
            <w:bookmarkEnd w:id="0"/>
          </w:p>
        </w:tc>
        <w:tc>
          <w:tcPr>
            <w:tcW w:w="2430" w:type="dxa"/>
            <w:shd w:val="clear" w:color="auto" w:fill="auto"/>
          </w:tcPr>
          <w:p w:rsidR="00911789" w:rsidRPr="00164520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911789" w:rsidRPr="001D4DF5" w:rsidTr="0005548C">
        <w:tc>
          <w:tcPr>
            <w:tcW w:w="1548" w:type="dxa"/>
            <w:vAlign w:val="center"/>
          </w:tcPr>
          <w:p w:rsidR="00911789" w:rsidRPr="001D4DF5" w:rsidRDefault="009D467D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25-17:3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911789" w:rsidRPr="004D5CCE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911789" w:rsidRPr="00A32FDD" w:rsidRDefault="00911789" w:rsidP="00911789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911789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911789" w:rsidRPr="001D4DF5" w:rsidRDefault="009D467D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3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911789" w:rsidRPr="004F4A59" w:rsidRDefault="00911789" w:rsidP="0091178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3732" w:rsidRDefault="00623732" w:rsidP="00011DA4">
      <w:pPr>
        <w:spacing w:after="0" w:line="240" w:lineRule="auto"/>
      </w:pPr>
      <w:r>
        <w:separator/>
      </w:r>
    </w:p>
  </w:endnote>
  <w:endnote w:type="continuationSeparator" w:id="0">
    <w:p w:rsidR="00623732" w:rsidRDefault="00623732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4CF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3732" w:rsidRDefault="00623732" w:rsidP="00011DA4">
      <w:pPr>
        <w:spacing w:after="0" w:line="240" w:lineRule="auto"/>
      </w:pPr>
      <w:r>
        <w:separator/>
      </w:r>
    </w:p>
  </w:footnote>
  <w:footnote w:type="continuationSeparator" w:id="0">
    <w:p w:rsidR="00623732" w:rsidRDefault="00623732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A5386"/>
    <w:rsid w:val="001B65E2"/>
    <w:rsid w:val="001B6865"/>
    <w:rsid w:val="001C0F33"/>
    <w:rsid w:val="001C2968"/>
    <w:rsid w:val="001D4DF5"/>
    <w:rsid w:val="00222EA4"/>
    <w:rsid w:val="002365C5"/>
    <w:rsid w:val="002526BB"/>
    <w:rsid w:val="0027430D"/>
    <w:rsid w:val="002A1E2C"/>
    <w:rsid w:val="002A73A8"/>
    <w:rsid w:val="002B0796"/>
    <w:rsid w:val="002C025D"/>
    <w:rsid w:val="002D5659"/>
    <w:rsid w:val="002E16D0"/>
    <w:rsid w:val="002F2DC7"/>
    <w:rsid w:val="00311567"/>
    <w:rsid w:val="00323297"/>
    <w:rsid w:val="00326B3E"/>
    <w:rsid w:val="003732C8"/>
    <w:rsid w:val="00390DDB"/>
    <w:rsid w:val="0039135D"/>
    <w:rsid w:val="003A4FDB"/>
    <w:rsid w:val="003B159E"/>
    <w:rsid w:val="003B5162"/>
    <w:rsid w:val="003C1F50"/>
    <w:rsid w:val="003C2DD1"/>
    <w:rsid w:val="003E498A"/>
    <w:rsid w:val="003F4493"/>
    <w:rsid w:val="00411C29"/>
    <w:rsid w:val="00435CB3"/>
    <w:rsid w:val="00444F1F"/>
    <w:rsid w:val="00455936"/>
    <w:rsid w:val="00456239"/>
    <w:rsid w:val="00456C57"/>
    <w:rsid w:val="00463888"/>
    <w:rsid w:val="0046450A"/>
    <w:rsid w:val="00464F03"/>
    <w:rsid w:val="004760FD"/>
    <w:rsid w:val="00481F1E"/>
    <w:rsid w:val="00487925"/>
    <w:rsid w:val="00491BB9"/>
    <w:rsid w:val="004A2B50"/>
    <w:rsid w:val="004B5CED"/>
    <w:rsid w:val="004D5CCE"/>
    <w:rsid w:val="004E12A9"/>
    <w:rsid w:val="004F4A59"/>
    <w:rsid w:val="00501317"/>
    <w:rsid w:val="00530B33"/>
    <w:rsid w:val="005512BE"/>
    <w:rsid w:val="00577C2B"/>
    <w:rsid w:val="005842E5"/>
    <w:rsid w:val="00592FA7"/>
    <w:rsid w:val="005B3894"/>
    <w:rsid w:val="005D5FC7"/>
    <w:rsid w:val="005F55CD"/>
    <w:rsid w:val="005F6898"/>
    <w:rsid w:val="005F73E5"/>
    <w:rsid w:val="00600C2C"/>
    <w:rsid w:val="0060591E"/>
    <w:rsid w:val="00623732"/>
    <w:rsid w:val="00624093"/>
    <w:rsid w:val="00626061"/>
    <w:rsid w:val="00637104"/>
    <w:rsid w:val="006379B3"/>
    <w:rsid w:val="00653588"/>
    <w:rsid w:val="00655E3F"/>
    <w:rsid w:val="00660AD6"/>
    <w:rsid w:val="006711DF"/>
    <w:rsid w:val="006738DB"/>
    <w:rsid w:val="006767DA"/>
    <w:rsid w:val="006B0036"/>
    <w:rsid w:val="006C2168"/>
    <w:rsid w:val="006C241B"/>
    <w:rsid w:val="006E090D"/>
    <w:rsid w:val="006F57B7"/>
    <w:rsid w:val="006F6FAA"/>
    <w:rsid w:val="007109CC"/>
    <w:rsid w:val="00730375"/>
    <w:rsid w:val="007512D1"/>
    <w:rsid w:val="0075178D"/>
    <w:rsid w:val="00753D5A"/>
    <w:rsid w:val="007664DA"/>
    <w:rsid w:val="00772C62"/>
    <w:rsid w:val="0077381E"/>
    <w:rsid w:val="00786BC2"/>
    <w:rsid w:val="0079545C"/>
    <w:rsid w:val="007A5F77"/>
    <w:rsid w:val="007B4344"/>
    <w:rsid w:val="007B604A"/>
    <w:rsid w:val="007C1DDD"/>
    <w:rsid w:val="007C6DAC"/>
    <w:rsid w:val="007D66C5"/>
    <w:rsid w:val="007E39A1"/>
    <w:rsid w:val="008524B9"/>
    <w:rsid w:val="00853AAD"/>
    <w:rsid w:val="0088084A"/>
    <w:rsid w:val="00884A24"/>
    <w:rsid w:val="008D7992"/>
    <w:rsid w:val="008F5707"/>
    <w:rsid w:val="00910DFD"/>
    <w:rsid w:val="00911789"/>
    <w:rsid w:val="00927DFA"/>
    <w:rsid w:val="00930740"/>
    <w:rsid w:val="0095629A"/>
    <w:rsid w:val="0096718B"/>
    <w:rsid w:val="00976157"/>
    <w:rsid w:val="00980607"/>
    <w:rsid w:val="00980ECA"/>
    <w:rsid w:val="009A34EB"/>
    <w:rsid w:val="009D467D"/>
    <w:rsid w:val="009D75A6"/>
    <w:rsid w:val="009E4D81"/>
    <w:rsid w:val="00A21E7A"/>
    <w:rsid w:val="00A32FDD"/>
    <w:rsid w:val="00A34A0A"/>
    <w:rsid w:val="00A509EB"/>
    <w:rsid w:val="00A60929"/>
    <w:rsid w:val="00A6564E"/>
    <w:rsid w:val="00A773EF"/>
    <w:rsid w:val="00A84CF0"/>
    <w:rsid w:val="00A86829"/>
    <w:rsid w:val="00A951BA"/>
    <w:rsid w:val="00AA1181"/>
    <w:rsid w:val="00AA3B9E"/>
    <w:rsid w:val="00AA6EE6"/>
    <w:rsid w:val="00AC21C1"/>
    <w:rsid w:val="00AD1A29"/>
    <w:rsid w:val="00AD4A70"/>
    <w:rsid w:val="00AE7363"/>
    <w:rsid w:val="00B27590"/>
    <w:rsid w:val="00B3319B"/>
    <w:rsid w:val="00B43F0C"/>
    <w:rsid w:val="00B90AAF"/>
    <w:rsid w:val="00B90C0D"/>
    <w:rsid w:val="00BA3A9E"/>
    <w:rsid w:val="00BC44CE"/>
    <w:rsid w:val="00BC7A9F"/>
    <w:rsid w:val="00BD0C5D"/>
    <w:rsid w:val="00BD2A87"/>
    <w:rsid w:val="00BD3917"/>
    <w:rsid w:val="00BE33DE"/>
    <w:rsid w:val="00C075F9"/>
    <w:rsid w:val="00C14306"/>
    <w:rsid w:val="00C14CC6"/>
    <w:rsid w:val="00C30BC8"/>
    <w:rsid w:val="00C437F4"/>
    <w:rsid w:val="00C549CC"/>
    <w:rsid w:val="00C74EE1"/>
    <w:rsid w:val="00C9120D"/>
    <w:rsid w:val="00C93C81"/>
    <w:rsid w:val="00CA263B"/>
    <w:rsid w:val="00CC5420"/>
    <w:rsid w:val="00CD42BB"/>
    <w:rsid w:val="00CD4FA5"/>
    <w:rsid w:val="00CD6C5C"/>
    <w:rsid w:val="00CF7AFE"/>
    <w:rsid w:val="00D15500"/>
    <w:rsid w:val="00D263EC"/>
    <w:rsid w:val="00D401ED"/>
    <w:rsid w:val="00D41CEA"/>
    <w:rsid w:val="00D9388C"/>
    <w:rsid w:val="00D939E1"/>
    <w:rsid w:val="00DA5418"/>
    <w:rsid w:val="00DA6E1A"/>
    <w:rsid w:val="00DC6FAE"/>
    <w:rsid w:val="00DD47FC"/>
    <w:rsid w:val="00DD7178"/>
    <w:rsid w:val="00E25E7A"/>
    <w:rsid w:val="00E30D17"/>
    <w:rsid w:val="00E33178"/>
    <w:rsid w:val="00E34422"/>
    <w:rsid w:val="00E3793E"/>
    <w:rsid w:val="00E534BA"/>
    <w:rsid w:val="00E60F34"/>
    <w:rsid w:val="00E64159"/>
    <w:rsid w:val="00E74F2B"/>
    <w:rsid w:val="00E831EE"/>
    <w:rsid w:val="00E90BD2"/>
    <w:rsid w:val="00ED41F3"/>
    <w:rsid w:val="00ED7797"/>
    <w:rsid w:val="00EF0FE8"/>
    <w:rsid w:val="00EF24F3"/>
    <w:rsid w:val="00EF25A2"/>
    <w:rsid w:val="00EF7BDB"/>
    <w:rsid w:val="00F015B6"/>
    <w:rsid w:val="00F42920"/>
    <w:rsid w:val="00F502AC"/>
    <w:rsid w:val="00F56275"/>
    <w:rsid w:val="00F758A8"/>
    <w:rsid w:val="00F85B70"/>
    <w:rsid w:val="00F86694"/>
    <w:rsid w:val="00F86A75"/>
    <w:rsid w:val="00F87B57"/>
    <w:rsid w:val="00F938B6"/>
    <w:rsid w:val="00FA395A"/>
    <w:rsid w:val="00FA48ED"/>
    <w:rsid w:val="00FB2330"/>
    <w:rsid w:val="00FB2BA7"/>
    <w:rsid w:val="00FD59F3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BBD9C"/>
  <w15:docId w15:val="{03F6E466-B285-4A50-9448-6E0799831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D2605E-3181-49F8-9DDE-5ED8A8390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2</cp:revision>
  <cp:lastPrinted>2018-04-10T11:08:00Z</cp:lastPrinted>
  <dcterms:created xsi:type="dcterms:W3CDTF">2018-04-12T10:43:00Z</dcterms:created>
  <dcterms:modified xsi:type="dcterms:W3CDTF">2018-04-12T10:43:00Z</dcterms:modified>
</cp:coreProperties>
</file>